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3B79A" w14:textId="77777777" w:rsidR="00B67728" w:rsidRDefault="00F036BB">
      <w:pPr>
        <w:rPr>
          <w:noProof/>
        </w:rPr>
      </w:pPr>
      <w:r>
        <w:t xml:space="preserve"> </w:t>
      </w:r>
      <w:r w:rsidR="00B67728">
        <w:rPr>
          <w:noProof/>
        </w:rPr>
        <w:t>Part 1 :</w:t>
      </w:r>
    </w:p>
    <w:p w14:paraId="056736E3" w14:textId="1490120E" w:rsidR="007401BC" w:rsidRDefault="007401BC">
      <w:pPr>
        <w:rPr>
          <w:noProof/>
        </w:rPr>
      </w:pPr>
    </w:p>
    <w:p w14:paraId="63B14ED2" w14:textId="76116B17" w:rsidR="00AC7BA7" w:rsidRDefault="00AC7BA7">
      <w:pPr>
        <w:rPr>
          <w:noProof/>
        </w:rPr>
      </w:pPr>
    </w:p>
    <w:p w14:paraId="2429BC83" w14:textId="77777777" w:rsidR="005706E2" w:rsidRDefault="005706E2">
      <w:pPr>
        <w:rPr>
          <w:noProof/>
        </w:rPr>
      </w:pPr>
      <w:r>
        <w:rPr>
          <w:noProof/>
        </w:rPr>
        <w:drawing>
          <wp:inline distT="0" distB="0" distL="0" distR="0" wp14:anchorId="604FAD2B" wp14:editId="6BB34654">
            <wp:extent cx="5943600" cy="4457700"/>
            <wp:effectExtent l="0" t="0" r="0" b="0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1A87B" w14:textId="1F287CDA" w:rsidR="005706E2" w:rsidRDefault="005706E2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79DE58C" wp14:editId="5F7C0E63">
            <wp:extent cx="5943600" cy="3302000"/>
            <wp:effectExtent l="0" t="0" r="0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A8C03" w14:textId="5D65FB0F" w:rsidR="00C560CF" w:rsidRDefault="00C560CF">
      <w:pPr>
        <w:rPr>
          <w:noProof/>
        </w:rPr>
      </w:pPr>
    </w:p>
    <w:p w14:paraId="0E2A1188" w14:textId="1546408D" w:rsidR="00C560CF" w:rsidRDefault="00C560CF">
      <w:pPr>
        <w:rPr>
          <w:noProof/>
        </w:rPr>
      </w:pPr>
      <w:r>
        <w:rPr>
          <w:noProof/>
        </w:rPr>
        <w:drawing>
          <wp:inline distT="0" distB="0" distL="0" distR="0" wp14:anchorId="74352EEE" wp14:editId="4A4A9A25">
            <wp:extent cx="5943600" cy="4454525"/>
            <wp:effectExtent l="0" t="0" r="0" b="317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2B994" w14:textId="298C6D46" w:rsidR="00C560CF" w:rsidRPr="00B03D4F" w:rsidRDefault="00B03D4F">
      <w:pPr>
        <w:rPr>
          <w:noProof/>
          <w:color w:val="FF0000"/>
        </w:rPr>
      </w:pPr>
      <w:r w:rsidRPr="00B03D4F">
        <w:rPr>
          <w:noProof/>
          <w:color w:val="FF0000"/>
        </w:rPr>
        <w:lastRenderedPageBreak/>
        <w:t>Systemctl –list-all</w:t>
      </w:r>
    </w:p>
    <w:p w14:paraId="069B4B3C" w14:textId="65400C65" w:rsidR="00B03D4F" w:rsidRPr="00B03D4F" w:rsidRDefault="00B03D4F">
      <w:pPr>
        <w:rPr>
          <w:noProof/>
          <w:color w:val="FF0000"/>
        </w:rPr>
      </w:pPr>
      <w:r w:rsidRPr="00B03D4F">
        <w:rPr>
          <w:noProof/>
          <w:color w:val="FF0000"/>
        </w:rPr>
        <w:t xml:space="preserve">Systemctl get-default </w:t>
      </w:r>
    </w:p>
    <w:p w14:paraId="5826C796" w14:textId="1B33684D" w:rsidR="00B03D4F" w:rsidRPr="00B03D4F" w:rsidRDefault="00B03D4F">
      <w:pPr>
        <w:rPr>
          <w:noProof/>
          <w:color w:val="FF0000"/>
        </w:rPr>
      </w:pPr>
      <w:r w:rsidRPr="00B03D4F">
        <w:rPr>
          <w:noProof/>
          <w:color w:val="FF0000"/>
        </w:rPr>
        <w:t>Systemctl set-default multi-user.target</w:t>
      </w:r>
    </w:p>
    <w:p w14:paraId="20838CE1" w14:textId="77777777" w:rsidR="00B67728" w:rsidRDefault="00B67728">
      <w:pPr>
        <w:rPr>
          <w:noProof/>
        </w:rPr>
      </w:pPr>
      <w:r>
        <w:rPr>
          <w:noProof/>
        </w:rPr>
        <w:t xml:space="preserve"> Part 2:</w:t>
      </w:r>
    </w:p>
    <w:p w14:paraId="71C057FF" w14:textId="77777777" w:rsidR="00B67728" w:rsidRDefault="00B67728">
      <w:pPr>
        <w:rPr>
          <w:noProof/>
        </w:rPr>
      </w:pPr>
      <w:r>
        <w:rPr>
          <w:noProof/>
        </w:rPr>
        <w:drawing>
          <wp:inline distT="0" distB="0" distL="0" distR="0" wp14:anchorId="3540E6B3" wp14:editId="15DF28BD">
            <wp:extent cx="5943600" cy="33020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CBDAE" w14:textId="77777777" w:rsidR="00B67728" w:rsidRDefault="00C05554">
      <w:pPr>
        <w:rPr>
          <w:noProof/>
        </w:rPr>
      </w:pPr>
      <w:r>
        <w:rPr>
          <w:noProof/>
        </w:rPr>
        <w:drawing>
          <wp:inline distT="0" distB="0" distL="0" distR="0" wp14:anchorId="2D2A879E" wp14:editId="53A191A3">
            <wp:extent cx="5943600" cy="330200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5B9B7" w14:textId="77777777" w:rsidR="00C05554" w:rsidRDefault="00C05554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85D00DD" wp14:editId="22F718A5">
            <wp:extent cx="5943600" cy="445770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284E8" w14:textId="77777777" w:rsidR="007401BC" w:rsidRDefault="007401BC">
      <w:pPr>
        <w:rPr>
          <w:noProof/>
        </w:rPr>
      </w:pPr>
    </w:p>
    <w:p w14:paraId="2EA1B9E9" w14:textId="77777777" w:rsidR="007401BC" w:rsidRDefault="007401BC">
      <w:pPr>
        <w:rPr>
          <w:noProof/>
        </w:rPr>
      </w:pPr>
      <w:r>
        <w:rPr>
          <w:noProof/>
        </w:rPr>
        <w:t>Part 3:</w:t>
      </w:r>
    </w:p>
    <w:p w14:paraId="0D65DC6A" w14:textId="77777777" w:rsidR="00A93053" w:rsidRDefault="001C24B5">
      <w:pPr>
        <w:rPr>
          <w:noProof/>
        </w:rPr>
      </w:pPr>
      <w:r>
        <w:rPr>
          <w:noProof/>
        </w:rPr>
        <w:t>1-</w:t>
      </w:r>
    </w:p>
    <w:p w14:paraId="17C58DE6" w14:textId="77777777" w:rsidR="002D4F19" w:rsidRDefault="002D4F19">
      <w:pPr>
        <w:rPr>
          <w:noProof/>
        </w:rPr>
      </w:pPr>
      <w:r>
        <w:rPr>
          <w:noProof/>
        </w:rPr>
        <w:drawing>
          <wp:inline distT="0" distB="0" distL="0" distR="0" wp14:anchorId="7C793D3E" wp14:editId="522F626B">
            <wp:extent cx="5943600" cy="21907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34473"/>
                    <a:stretch/>
                  </pic:blipFill>
                  <pic:spPr bwMode="auto">
                    <a:xfrm>
                      <a:off x="0" y="0"/>
                      <a:ext cx="5943600" cy="2190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E17DA9" w14:textId="77777777" w:rsidR="00FA26E7" w:rsidRDefault="00727B79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EDF761D" wp14:editId="5DC32F2B">
            <wp:extent cx="5943600" cy="9429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71795"/>
                    <a:stretch/>
                  </pic:blipFill>
                  <pic:spPr bwMode="auto">
                    <a:xfrm>
                      <a:off x="0" y="0"/>
                      <a:ext cx="5943600" cy="942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9E6C59" w14:textId="77777777" w:rsidR="007401BC" w:rsidRDefault="001C24B5">
      <w:pPr>
        <w:rPr>
          <w:noProof/>
        </w:rPr>
      </w:pPr>
      <w:r>
        <w:rPr>
          <w:noProof/>
        </w:rPr>
        <w:drawing>
          <wp:inline distT="0" distB="0" distL="0" distR="0" wp14:anchorId="23F56F8C" wp14:editId="19C5090E">
            <wp:extent cx="5943600" cy="16668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0143"/>
                    <a:stretch/>
                  </pic:blipFill>
                  <pic:spPr bwMode="auto">
                    <a:xfrm>
                      <a:off x="0" y="0"/>
                      <a:ext cx="5943600" cy="1666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AF75C4" w14:textId="77777777" w:rsidR="001C24B5" w:rsidRDefault="001C24B5">
      <w:pPr>
        <w:rPr>
          <w:noProof/>
        </w:rPr>
      </w:pPr>
      <w:r>
        <w:rPr>
          <w:noProof/>
        </w:rPr>
        <w:t>2-</w:t>
      </w:r>
    </w:p>
    <w:p w14:paraId="7B459519" w14:textId="77777777" w:rsidR="00D120DB" w:rsidRDefault="00D120DB">
      <w:pPr>
        <w:rPr>
          <w:noProof/>
        </w:rPr>
      </w:pPr>
      <w:r>
        <w:rPr>
          <w:noProof/>
        </w:rPr>
        <w:drawing>
          <wp:inline distT="0" distB="0" distL="0" distR="0" wp14:anchorId="36F92498" wp14:editId="0EFDB224">
            <wp:extent cx="5943600" cy="15430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53846"/>
                    <a:stretch/>
                  </pic:blipFill>
                  <pic:spPr bwMode="auto">
                    <a:xfrm>
                      <a:off x="0" y="0"/>
                      <a:ext cx="5943600" cy="1543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75E96D" w14:textId="77777777" w:rsidR="00D120DB" w:rsidRDefault="00D120DB">
      <w:pPr>
        <w:rPr>
          <w:noProof/>
        </w:rPr>
      </w:pPr>
      <w:r>
        <w:rPr>
          <w:noProof/>
        </w:rPr>
        <w:t>3-</w:t>
      </w:r>
    </w:p>
    <w:p w14:paraId="4188D27D" w14:textId="77777777" w:rsidR="00D120DB" w:rsidRDefault="006F546A">
      <w:pPr>
        <w:rPr>
          <w:noProof/>
        </w:rPr>
      </w:pPr>
      <w:r>
        <w:rPr>
          <w:noProof/>
        </w:rPr>
        <w:drawing>
          <wp:inline distT="0" distB="0" distL="0" distR="0" wp14:anchorId="35A7B72A" wp14:editId="7E2AA6E9">
            <wp:extent cx="5943600" cy="16573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50427"/>
                    <a:stretch/>
                  </pic:blipFill>
                  <pic:spPr bwMode="auto">
                    <a:xfrm>
                      <a:off x="0" y="0"/>
                      <a:ext cx="5943600" cy="1657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FFE1B9" w14:textId="77777777" w:rsidR="006F546A" w:rsidRDefault="006F546A">
      <w:pPr>
        <w:rPr>
          <w:noProof/>
        </w:rPr>
      </w:pPr>
    </w:p>
    <w:p w14:paraId="4B8347A7" w14:textId="77777777" w:rsidR="006F546A" w:rsidRDefault="006F546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55244FC" wp14:editId="002D59A2">
            <wp:extent cx="5943600" cy="3343275"/>
            <wp:effectExtent l="0" t="0" r="0" b="9525"/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0BC85" w14:textId="77777777" w:rsidR="000C1EEE" w:rsidRDefault="000C1EEE">
      <w:pPr>
        <w:rPr>
          <w:noProof/>
        </w:rPr>
      </w:pPr>
    </w:p>
    <w:p w14:paraId="482CEE8B" w14:textId="77777777" w:rsidR="000C1EEE" w:rsidRDefault="000C1EEE">
      <w:pPr>
        <w:rPr>
          <w:noProof/>
        </w:rPr>
      </w:pPr>
    </w:p>
    <w:p w14:paraId="7EC8151F" w14:textId="77777777" w:rsidR="000C1EEE" w:rsidRDefault="000C1EEE">
      <w:pPr>
        <w:rPr>
          <w:noProof/>
        </w:rPr>
      </w:pPr>
      <w:r>
        <w:rPr>
          <w:noProof/>
        </w:rPr>
        <w:t>4-</w:t>
      </w:r>
      <w:r w:rsidR="00DE32E7">
        <w:rPr>
          <w:noProof/>
        </w:rPr>
        <w:t>5</w:t>
      </w:r>
    </w:p>
    <w:p w14:paraId="5CDF432A" w14:textId="77777777" w:rsidR="000C1EEE" w:rsidRDefault="00DE32E7">
      <w:pPr>
        <w:rPr>
          <w:noProof/>
        </w:rPr>
      </w:pPr>
      <w:r>
        <w:rPr>
          <w:noProof/>
        </w:rPr>
        <w:drawing>
          <wp:inline distT="0" distB="0" distL="0" distR="0" wp14:anchorId="66D44669" wp14:editId="789E0A93">
            <wp:extent cx="5943600" cy="14287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57265"/>
                    <a:stretch/>
                  </pic:blipFill>
                  <pic:spPr bwMode="auto">
                    <a:xfrm>
                      <a:off x="0" y="0"/>
                      <a:ext cx="5943600" cy="1428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209AAA" w14:textId="77777777" w:rsidR="000C1EEE" w:rsidRDefault="000C1EEE">
      <w:pPr>
        <w:rPr>
          <w:noProof/>
        </w:rPr>
      </w:pPr>
    </w:p>
    <w:p w14:paraId="09DA67FE" w14:textId="77777777" w:rsidR="001C24B5" w:rsidRDefault="00066C00">
      <w:pPr>
        <w:rPr>
          <w:noProof/>
        </w:rPr>
      </w:pPr>
      <w:r>
        <w:rPr>
          <w:noProof/>
        </w:rPr>
        <w:t>6-</w:t>
      </w:r>
    </w:p>
    <w:p w14:paraId="1AD4350C" w14:textId="77777777" w:rsidR="00066C00" w:rsidRDefault="00066C00">
      <w:pPr>
        <w:rPr>
          <w:noProof/>
        </w:rPr>
      </w:pPr>
      <w:r>
        <w:rPr>
          <w:noProof/>
        </w:rPr>
        <w:drawing>
          <wp:inline distT="0" distB="0" distL="0" distR="0" wp14:anchorId="6208AF39" wp14:editId="0237076F">
            <wp:extent cx="5943600" cy="17335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48148"/>
                    <a:stretch/>
                  </pic:blipFill>
                  <pic:spPr bwMode="auto">
                    <a:xfrm>
                      <a:off x="0" y="0"/>
                      <a:ext cx="5943600" cy="1733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03C28F" w14:textId="77777777" w:rsidR="00066C00" w:rsidRDefault="00066C00">
      <w:pPr>
        <w:rPr>
          <w:noProof/>
        </w:rPr>
      </w:pPr>
      <w:r>
        <w:rPr>
          <w:noProof/>
        </w:rPr>
        <w:lastRenderedPageBreak/>
        <w:t>7-</w:t>
      </w:r>
    </w:p>
    <w:p w14:paraId="5D4BC070" w14:textId="77777777" w:rsidR="00066C00" w:rsidRDefault="00066C00">
      <w:pPr>
        <w:rPr>
          <w:noProof/>
        </w:rPr>
      </w:pPr>
      <w:r>
        <w:rPr>
          <w:noProof/>
        </w:rPr>
        <w:drawing>
          <wp:inline distT="0" distB="0" distL="0" distR="0" wp14:anchorId="1424EC1E" wp14:editId="6782F69E">
            <wp:extent cx="5943600" cy="16668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b="50143"/>
                    <a:stretch/>
                  </pic:blipFill>
                  <pic:spPr bwMode="auto">
                    <a:xfrm>
                      <a:off x="0" y="0"/>
                      <a:ext cx="5943600" cy="1666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27662" w14:textId="77777777" w:rsidR="002D4F19" w:rsidRDefault="002D4F19">
      <w:pPr>
        <w:rPr>
          <w:noProof/>
        </w:rPr>
      </w:pPr>
    </w:p>
    <w:p w14:paraId="4B246471" w14:textId="77777777" w:rsidR="00066C00" w:rsidRDefault="00066C00">
      <w:pPr>
        <w:rPr>
          <w:noProof/>
        </w:rPr>
      </w:pPr>
      <w:r>
        <w:rPr>
          <w:noProof/>
        </w:rPr>
        <w:t>Part 4:</w:t>
      </w:r>
    </w:p>
    <w:p w14:paraId="4E2E30E5" w14:textId="77777777" w:rsidR="003F02E5" w:rsidRDefault="003F02E5">
      <w:pPr>
        <w:rPr>
          <w:noProof/>
        </w:rPr>
      </w:pPr>
      <w:r>
        <w:rPr>
          <w:noProof/>
        </w:rPr>
        <w:t>-</w:t>
      </w:r>
    </w:p>
    <w:p w14:paraId="5D16A5F8" w14:textId="77777777" w:rsidR="009C37C6" w:rsidRDefault="003F02E5">
      <w:pPr>
        <w:rPr>
          <w:noProof/>
        </w:rPr>
      </w:pPr>
      <w:r>
        <w:rPr>
          <w:noProof/>
        </w:rPr>
        <w:drawing>
          <wp:inline distT="0" distB="0" distL="0" distR="0" wp14:anchorId="263BF353" wp14:editId="64F28E84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A00B2" w14:textId="77777777" w:rsidR="00066C00" w:rsidRDefault="00066C00">
      <w:pPr>
        <w:rPr>
          <w:noProof/>
        </w:rPr>
      </w:pPr>
    </w:p>
    <w:p w14:paraId="54299231" w14:textId="77777777" w:rsidR="00066C00" w:rsidRDefault="003F02E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8525636" wp14:editId="19C243EA">
            <wp:extent cx="5943600" cy="3343275"/>
            <wp:effectExtent l="0" t="0" r="0" b="9525"/>
            <wp:docPr id="22" name="Picture 2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screenshot of a computer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A405C" w14:textId="77777777" w:rsidR="003F02E5" w:rsidRDefault="003F02E5">
      <w:pPr>
        <w:rPr>
          <w:noProof/>
        </w:rPr>
      </w:pPr>
      <w:r>
        <w:rPr>
          <w:noProof/>
        </w:rPr>
        <w:t>2-</w:t>
      </w:r>
    </w:p>
    <w:p w14:paraId="24E3EC1B" w14:textId="77777777" w:rsidR="003F02E5" w:rsidRDefault="003F02E5">
      <w:pPr>
        <w:rPr>
          <w:noProof/>
        </w:rPr>
      </w:pPr>
      <w:r>
        <w:rPr>
          <w:noProof/>
        </w:rPr>
        <w:drawing>
          <wp:inline distT="0" distB="0" distL="0" distR="0" wp14:anchorId="4CB429DF" wp14:editId="36B71CE4">
            <wp:extent cx="5943600" cy="3343275"/>
            <wp:effectExtent l="0" t="0" r="0" b="9525"/>
            <wp:docPr id="23" name="Picture 2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583C0" w14:textId="77777777" w:rsidR="003F02E5" w:rsidRDefault="003F02E5">
      <w:pPr>
        <w:rPr>
          <w:noProof/>
        </w:rPr>
      </w:pPr>
      <w:r>
        <w:rPr>
          <w:noProof/>
        </w:rPr>
        <w:t>3-</w:t>
      </w:r>
    </w:p>
    <w:p w14:paraId="3DFC4294" w14:textId="77777777" w:rsidR="003F02E5" w:rsidRDefault="00B96901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9DC183E" wp14:editId="7B9ACBF3">
            <wp:extent cx="5943600" cy="3343275"/>
            <wp:effectExtent l="0" t="0" r="0" b="9525"/>
            <wp:docPr id="24" name="Picture 2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2FBD7" w14:textId="77777777" w:rsidR="00B96901" w:rsidRDefault="00B96901">
      <w:pPr>
        <w:rPr>
          <w:noProof/>
        </w:rPr>
      </w:pPr>
      <w:r>
        <w:rPr>
          <w:noProof/>
        </w:rPr>
        <w:t>4-</w:t>
      </w:r>
    </w:p>
    <w:p w14:paraId="4ED412F0" w14:textId="77777777" w:rsidR="00B96901" w:rsidRDefault="00B96901">
      <w:pPr>
        <w:rPr>
          <w:noProof/>
        </w:rPr>
      </w:pPr>
      <w:r>
        <w:rPr>
          <w:noProof/>
        </w:rPr>
        <w:drawing>
          <wp:inline distT="0" distB="0" distL="0" distR="0" wp14:anchorId="7C8F29C7" wp14:editId="1B42A4EA">
            <wp:extent cx="5943600" cy="1104900"/>
            <wp:effectExtent l="0" t="0" r="0" b="0"/>
            <wp:docPr id="25" name="Picture 2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computer&#10;&#10;Description automatically generated with medium confidence"/>
                    <pic:cNvPicPr/>
                  </pic:nvPicPr>
                  <pic:blipFill rotWithShape="1">
                    <a:blip r:embed="rId25"/>
                    <a:srcRect b="66952"/>
                    <a:stretch/>
                  </pic:blipFill>
                  <pic:spPr bwMode="auto">
                    <a:xfrm>
                      <a:off x="0" y="0"/>
                      <a:ext cx="5943600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E764FE" w14:textId="77777777" w:rsidR="00B96901" w:rsidRDefault="00B96901">
      <w:pPr>
        <w:rPr>
          <w:noProof/>
        </w:rPr>
      </w:pPr>
      <w:r>
        <w:rPr>
          <w:noProof/>
        </w:rPr>
        <w:t>5-</w:t>
      </w:r>
    </w:p>
    <w:p w14:paraId="201A3C04" w14:textId="77777777" w:rsidR="00B96901" w:rsidRDefault="00B96901">
      <w:pPr>
        <w:rPr>
          <w:noProof/>
        </w:rPr>
      </w:pPr>
      <w:r>
        <w:rPr>
          <w:noProof/>
        </w:rPr>
        <w:drawing>
          <wp:inline distT="0" distB="0" distL="0" distR="0" wp14:anchorId="66BD74F4" wp14:editId="0D3CAD94">
            <wp:extent cx="5943600" cy="1057275"/>
            <wp:effectExtent l="0" t="0" r="0" b="9525"/>
            <wp:docPr id="26" name="Picture 2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computer&#10;&#10;Description automatically generated with medium confidence"/>
                    <pic:cNvPicPr/>
                  </pic:nvPicPr>
                  <pic:blipFill rotWithShape="1">
                    <a:blip r:embed="rId26"/>
                    <a:srcRect b="68376"/>
                    <a:stretch/>
                  </pic:blipFill>
                  <pic:spPr bwMode="auto">
                    <a:xfrm>
                      <a:off x="0" y="0"/>
                      <a:ext cx="5943600" cy="1057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7D33D4" w14:textId="77777777" w:rsidR="00566C74" w:rsidRDefault="00566C74">
      <w:pPr>
        <w:rPr>
          <w:noProof/>
        </w:rPr>
      </w:pPr>
      <w:r>
        <w:rPr>
          <w:noProof/>
        </w:rPr>
        <w:drawing>
          <wp:inline distT="0" distB="0" distL="0" distR="0" wp14:anchorId="6BDBC0AF" wp14:editId="687BE312">
            <wp:extent cx="5943600" cy="9334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72080"/>
                    <a:stretch/>
                  </pic:blipFill>
                  <pic:spPr bwMode="auto">
                    <a:xfrm>
                      <a:off x="0" y="0"/>
                      <a:ext cx="5943600" cy="93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3A25B4" w14:textId="77777777" w:rsidR="00566C74" w:rsidRDefault="00566C74">
      <w:pPr>
        <w:rPr>
          <w:noProof/>
        </w:rPr>
      </w:pPr>
    </w:p>
    <w:p w14:paraId="28C5547E" w14:textId="77777777" w:rsidR="00566C74" w:rsidRDefault="00566C74">
      <w:pPr>
        <w:rPr>
          <w:noProof/>
        </w:rPr>
      </w:pPr>
    </w:p>
    <w:p w14:paraId="3547210B" w14:textId="3E37C0B4" w:rsidR="00B96901" w:rsidRDefault="00B96901">
      <w:pPr>
        <w:rPr>
          <w:noProof/>
        </w:rPr>
      </w:pPr>
      <w:r>
        <w:rPr>
          <w:noProof/>
        </w:rPr>
        <w:lastRenderedPageBreak/>
        <w:t>6-</w:t>
      </w:r>
      <w:r w:rsidR="00717E52">
        <w:rPr>
          <w:noProof/>
        </w:rPr>
        <w:t xml:space="preserve">systemctl –service </w:t>
      </w:r>
    </w:p>
    <w:p w14:paraId="04CB707A" w14:textId="77777777" w:rsidR="00566C74" w:rsidRDefault="008D3913">
      <w:pPr>
        <w:rPr>
          <w:noProof/>
        </w:rPr>
      </w:pPr>
      <w:r>
        <w:rPr>
          <w:noProof/>
        </w:rPr>
        <w:drawing>
          <wp:inline distT="0" distB="0" distL="0" distR="0" wp14:anchorId="73C32026" wp14:editId="1FB54040">
            <wp:extent cx="5943600" cy="3343275"/>
            <wp:effectExtent l="0" t="0" r="0" b="9525"/>
            <wp:docPr id="28" name="Picture 2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6A4C2" w14:textId="77777777" w:rsidR="008D3913" w:rsidRDefault="008D3913">
      <w:pPr>
        <w:rPr>
          <w:noProof/>
        </w:rPr>
      </w:pPr>
      <w:r>
        <w:rPr>
          <w:noProof/>
        </w:rPr>
        <w:t>7-</w:t>
      </w:r>
    </w:p>
    <w:p w14:paraId="130B4EF1" w14:textId="77777777" w:rsidR="008D3913" w:rsidRDefault="008D3913">
      <w:pPr>
        <w:rPr>
          <w:noProof/>
        </w:rPr>
      </w:pPr>
      <w:r>
        <w:rPr>
          <w:noProof/>
        </w:rPr>
        <w:drawing>
          <wp:inline distT="0" distB="0" distL="0" distR="0" wp14:anchorId="076EA734" wp14:editId="3B112219">
            <wp:extent cx="5943600" cy="3343275"/>
            <wp:effectExtent l="0" t="0" r="0" b="9525"/>
            <wp:docPr id="29" name="Picture 2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computer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02A53" w14:textId="77777777" w:rsidR="008D3913" w:rsidRDefault="008D3913">
      <w:pPr>
        <w:rPr>
          <w:noProof/>
        </w:rPr>
      </w:pPr>
      <w:r>
        <w:rPr>
          <w:noProof/>
        </w:rPr>
        <w:t>8-</w:t>
      </w:r>
    </w:p>
    <w:p w14:paraId="39C48386" w14:textId="77777777" w:rsidR="008D3913" w:rsidRDefault="008D3913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B55F95E" wp14:editId="4C4C4E49">
            <wp:extent cx="5943600" cy="3343275"/>
            <wp:effectExtent l="0" t="0" r="0" b="9525"/>
            <wp:docPr id="30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omputer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68F8F" w14:textId="159037CC" w:rsidR="008D3913" w:rsidRDefault="008D3913">
      <w:pPr>
        <w:rPr>
          <w:noProof/>
        </w:rPr>
      </w:pPr>
      <w:r>
        <w:rPr>
          <w:noProof/>
        </w:rPr>
        <w:t>9-</w:t>
      </w:r>
      <w:r w:rsidR="00717E52">
        <w:rPr>
          <w:noProof/>
        </w:rPr>
        <w:t xml:space="preserve"> systemctl is-active httpd</w:t>
      </w:r>
    </w:p>
    <w:p w14:paraId="07EE3FAA" w14:textId="77777777" w:rsidR="008D3913" w:rsidRDefault="008D3913">
      <w:pPr>
        <w:rPr>
          <w:noProof/>
        </w:rPr>
      </w:pPr>
      <w:r>
        <w:rPr>
          <w:noProof/>
        </w:rPr>
        <w:drawing>
          <wp:inline distT="0" distB="0" distL="0" distR="0" wp14:anchorId="266416C5" wp14:editId="68CA4BA5">
            <wp:extent cx="5943600" cy="1333500"/>
            <wp:effectExtent l="0" t="0" r="0" b="0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 rotWithShape="1">
                    <a:blip r:embed="rId31"/>
                    <a:srcRect b="60114"/>
                    <a:stretch/>
                  </pic:blipFill>
                  <pic:spPr bwMode="auto">
                    <a:xfrm>
                      <a:off x="0" y="0"/>
                      <a:ext cx="5943600" cy="1333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0D00A6" w14:textId="7FD3C6B5" w:rsidR="008D3913" w:rsidRDefault="008D3913">
      <w:pPr>
        <w:rPr>
          <w:noProof/>
        </w:rPr>
      </w:pPr>
      <w:r>
        <w:rPr>
          <w:noProof/>
        </w:rPr>
        <w:t>10-</w:t>
      </w:r>
      <w:r w:rsidR="00717E52">
        <w:rPr>
          <w:noProof/>
        </w:rPr>
        <w:t xml:space="preserve"> systemctl is-enable httpd</w:t>
      </w:r>
    </w:p>
    <w:p w14:paraId="3FDEBA5E" w14:textId="77777777" w:rsidR="008D3913" w:rsidRDefault="008D3913">
      <w:pPr>
        <w:rPr>
          <w:noProof/>
        </w:rPr>
      </w:pPr>
      <w:r>
        <w:rPr>
          <w:noProof/>
        </w:rPr>
        <w:drawing>
          <wp:inline distT="0" distB="0" distL="0" distR="0" wp14:anchorId="33C4EF1B" wp14:editId="2515A372">
            <wp:extent cx="5943600" cy="1285875"/>
            <wp:effectExtent l="0" t="0" r="0" b="9525"/>
            <wp:docPr id="32" name="Picture 3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screenshot of a computer&#10;&#10;Description automatically generated with medium confidence"/>
                    <pic:cNvPicPr/>
                  </pic:nvPicPr>
                  <pic:blipFill rotWithShape="1">
                    <a:blip r:embed="rId32"/>
                    <a:srcRect b="61538"/>
                    <a:stretch/>
                  </pic:blipFill>
                  <pic:spPr bwMode="auto">
                    <a:xfrm>
                      <a:off x="0" y="0"/>
                      <a:ext cx="5943600" cy="1285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08EB9" w14:textId="77777777" w:rsidR="008D3913" w:rsidRDefault="008D3913">
      <w:pPr>
        <w:rPr>
          <w:noProof/>
        </w:rPr>
      </w:pPr>
      <w:r>
        <w:rPr>
          <w:noProof/>
        </w:rPr>
        <w:t>11-</w:t>
      </w:r>
    </w:p>
    <w:p w14:paraId="50904299" w14:textId="77777777" w:rsidR="008D3913" w:rsidRDefault="00213044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A2C0E93" wp14:editId="17380628">
            <wp:extent cx="5943600" cy="3343275"/>
            <wp:effectExtent l="0" t="0" r="0" b="9525"/>
            <wp:docPr id="33" name="Picture 3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screenshot of a computer&#10;&#10;Description automatically generated with medium confidenc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7B6EE" w14:textId="77777777" w:rsidR="00213044" w:rsidRDefault="00213044">
      <w:pPr>
        <w:rPr>
          <w:noProof/>
        </w:rPr>
      </w:pPr>
      <w:r>
        <w:rPr>
          <w:noProof/>
        </w:rPr>
        <w:t>12-</w:t>
      </w:r>
    </w:p>
    <w:p w14:paraId="4511B003" w14:textId="77777777" w:rsidR="00213044" w:rsidRDefault="00213044">
      <w:pPr>
        <w:rPr>
          <w:noProof/>
        </w:rPr>
      </w:pPr>
      <w:r>
        <w:rPr>
          <w:noProof/>
        </w:rPr>
        <w:drawing>
          <wp:inline distT="0" distB="0" distL="0" distR="0" wp14:anchorId="5B50DD75" wp14:editId="484CC2CC">
            <wp:extent cx="5943600" cy="3343275"/>
            <wp:effectExtent l="0" t="0" r="0" b="9525"/>
            <wp:docPr id="34" name="Picture 3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130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A1DBB" w14:textId="77777777" w:rsidR="005977DB" w:rsidRDefault="005977DB" w:rsidP="00B03D4F">
      <w:pPr>
        <w:spacing w:after="0" w:line="240" w:lineRule="auto"/>
      </w:pPr>
      <w:r>
        <w:separator/>
      </w:r>
    </w:p>
  </w:endnote>
  <w:endnote w:type="continuationSeparator" w:id="0">
    <w:p w14:paraId="7C72EEC4" w14:textId="77777777" w:rsidR="005977DB" w:rsidRDefault="005977DB" w:rsidP="00B03D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835EE" w14:textId="77777777" w:rsidR="005977DB" w:rsidRDefault="005977DB" w:rsidP="00B03D4F">
      <w:pPr>
        <w:spacing w:after="0" w:line="240" w:lineRule="auto"/>
      </w:pPr>
      <w:r>
        <w:separator/>
      </w:r>
    </w:p>
  </w:footnote>
  <w:footnote w:type="continuationSeparator" w:id="0">
    <w:p w14:paraId="5F235878" w14:textId="77777777" w:rsidR="005977DB" w:rsidRDefault="005977DB" w:rsidP="00B03D4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zU3MjSwNDc2NzFT0lEKTi0uzszPAykwqgUAIkAX9CwAAAA="/>
  </w:docVars>
  <w:rsids>
    <w:rsidRoot w:val="00F036BB"/>
    <w:rsid w:val="00066C00"/>
    <w:rsid w:val="000C1EEE"/>
    <w:rsid w:val="001C24B5"/>
    <w:rsid w:val="00213044"/>
    <w:rsid w:val="002D4F19"/>
    <w:rsid w:val="003C5DDE"/>
    <w:rsid w:val="003F02E5"/>
    <w:rsid w:val="00566C74"/>
    <w:rsid w:val="005706E2"/>
    <w:rsid w:val="005977DB"/>
    <w:rsid w:val="006F546A"/>
    <w:rsid w:val="00717E52"/>
    <w:rsid w:val="00727B79"/>
    <w:rsid w:val="007401BC"/>
    <w:rsid w:val="007D4299"/>
    <w:rsid w:val="008D3913"/>
    <w:rsid w:val="009A7D32"/>
    <w:rsid w:val="009C37C6"/>
    <w:rsid w:val="00A93053"/>
    <w:rsid w:val="00AC7BA7"/>
    <w:rsid w:val="00B03D4F"/>
    <w:rsid w:val="00B67728"/>
    <w:rsid w:val="00B96901"/>
    <w:rsid w:val="00C05554"/>
    <w:rsid w:val="00C560CF"/>
    <w:rsid w:val="00D120DB"/>
    <w:rsid w:val="00DE32E7"/>
    <w:rsid w:val="00F036BB"/>
    <w:rsid w:val="00FA2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684BF"/>
  <w15:chartTrackingRefBased/>
  <w15:docId w15:val="{4F354997-DF9B-49FE-AC30-DCCB53845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3D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3D4F"/>
  </w:style>
  <w:style w:type="paragraph" w:styleId="Footer">
    <w:name w:val="footer"/>
    <w:basedOn w:val="Normal"/>
    <w:link w:val="FooterChar"/>
    <w:uiPriority w:val="99"/>
    <w:unhideWhenUsed/>
    <w:rsid w:val="00B03D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3D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fontTable" Target="fontTable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12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 TOGBE</dc:creator>
  <cp:keywords/>
  <dc:description/>
  <cp:lastModifiedBy>RODRIGUE TOGBE</cp:lastModifiedBy>
  <cp:revision>5</cp:revision>
  <dcterms:created xsi:type="dcterms:W3CDTF">2023-03-09T22:24:00Z</dcterms:created>
  <dcterms:modified xsi:type="dcterms:W3CDTF">2023-04-07T01:26:00Z</dcterms:modified>
</cp:coreProperties>
</file>